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Model Summary of Follow-up Analysis Model for 'Wild-type' Cell Line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d. Erro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(&gt;|t|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Placebo:co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8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FFE0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06T11:30:44Z</dcterms:created>
  <dcterms:modified xsi:type="dcterms:W3CDTF">2024-06-06T11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